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BC7B1" w14:textId="77777777" w:rsidR="00755E10" w:rsidRDefault="00755E10">
      <w:pPr>
        <w:rPr>
          <w:b/>
          <w:sz w:val="28"/>
          <w:szCs w:val="28"/>
        </w:rPr>
      </w:pPr>
    </w:p>
    <w:p w14:paraId="73486F58" w14:textId="4C0F753B" w:rsidR="0017344C" w:rsidRPr="00E071AF" w:rsidRDefault="00090B0E">
      <w:pPr>
        <w:rPr>
          <w:b/>
          <w:sz w:val="28"/>
          <w:szCs w:val="28"/>
          <w:lang w:val="en-GB"/>
        </w:rPr>
      </w:pPr>
      <w:r w:rsidRPr="00E071AF">
        <w:rPr>
          <w:b/>
          <w:sz w:val="28"/>
          <w:szCs w:val="28"/>
          <w:lang w:val="en-GB"/>
        </w:rPr>
        <w:t>BANDO VISITING PROFESSORS “SHORT TERM”</w:t>
      </w:r>
      <w:r w:rsidR="00004D08" w:rsidRPr="00E071AF">
        <w:rPr>
          <w:b/>
          <w:sz w:val="28"/>
          <w:szCs w:val="28"/>
          <w:lang w:val="en-GB"/>
        </w:rPr>
        <w:t xml:space="preserve"> </w:t>
      </w:r>
      <w:r w:rsidR="00307574">
        <w:rPr>
          <w:b/>
          <w:sz w:val="28"/>
          <w:szCs w:val="28"/>
          <w:lang w:val="en-GB"/>
        </w:rPr>
        <w:t>2025/2026</w:t>
      </w:r>
    </w:p>
    <w:p w14:paraId="3CE47CF4" w14:textId="77777777" w:rsidR="00090B0E" w:rsidRDefault="00004D08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V</w:t>
      </w:r>
      <w:r w:rsidR="00755E10">
        <w:rPr>
          <w:b/>
          <w:sz w:val="24"/>
          <w:szCs w:val="24"/>
        </w:rPr>
        <w:t>ITA’ DIDATTICHE/FORMATIVE DEL VISITING PROFESSOR</w:t>
      </w:r>
    </w:p>
    <w:p w14:paraId="249A76EE" w14:textId="77777777" w:rsidR="00755E10" w:rsidRPr="00090B0E" w:rsidRDefault="00755E10">
      <w:pPr>
        <w:rPr>
          <w:b/>
          <w:sz w:val="24"/>
          <w:szCs w:val="24"/>
        </w:rPr>
      </w:pPr>
    </w:p>
    <w:p w14:paraId="54D15D94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14:paraId="7EFFDDCA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14:paraId="38EC8538" w14:textId="77777777" w:rsidR="00090B0E" w:rsidRPr="00090B0E" w:rsidRDefault="00090B0E">
      <w:pPr>
        <w:rPr>
          <w:b/>
          <w:sz w:val="24"/>
          <w:szCs w:val="24"/>
        </w:rPr>
      </w:pPr>
    </w:p>
    <w:p w14:paraId="64BF927A" w14:textId="77777777" w:rsidR="00090B0E" w:rsidRPr="00090B0E" w:rsidRDefault="00090B0E">
      <w:pPr>
        <w:rPr>
          <w:b/>
          <w:sz w:val="24"/>
          <w:szCs w:val="24"/>
        </w:rPr>
      </w:pPr>
    </w:p>
    <w:p w14:paraId="24634A0F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14:paraId="101CDEF8" w14:textId="77777777"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14:paraId="3EA28871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7C59214D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025F8767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25DA3AC9" w14:textId="77777777" w:rsidR="00090B0E" w:rsidRPr="00755E10" w:rsidRDefault="00090B0E" w:rsidP="00090B0E">
      <w:pPr>
        <w:rPr>
          <w:b/>
          <w:i/>
          <w:sz w:val="24"/>
          <w:szCs w:val="24"/>
        </w:rPr>
      </w:pPr>
    </w:p>
    <w:p w14:paraId="400DE59F" w14:textId="77777777" w:rsidR="00090B0E" w:rsidRPr="00090B0E" w:rsidRDefault="00090B0E">
      <w:pPr>
        <w:rPr>
          <w:b/>
          <w:sz w:val="24"/>
          <w:szCs w:val="24"/>
        </w:rPr>
      </w:pPr>
    </w:p>
    <w:p w14:paraId="702EE2DE" w14:textId="77777777" w:rsidR="00090B0E" w:rsidRPr="00090B0E" w:rsidRDefault="00090B0E">
      <w:pPr>
        <w:rPr>
          <w:b/>
          <w:sz w:val="24"/>
          <w:szCs w:val="24"/>
        </w:rPr>
      </w:pPr>
    </w:p>
    <w:p w14:paraId="51C2643F" w14:textId="77777777"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14:paraId="298C99A2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11EEA00A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0A7E5E5A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2CF65772" w14:textId="77777777" w:rsidR="00090B0E" w:rsidRPr="00090B0E" w:rsidRDefault="00090B0E" w:rsidP="00090B0E">
      <w:pPr>
        <w:rPr>
          <w:b/>
          <w:sz w:val="24"/>
          <w:szCs w:val="24"/>
        </w:rPr>
      </w:pPr>
    </w:p>
    <w:p w14:paraId="01858576" w14:textId="77777777" w:rsidR="00090B0E" w:rsidRPr="00090B0E" w:rsidRDefault="00090B0E">
      <w:pPr>
        <w:rPr>
          <w:b/>
          <w:sz w:val="24"/>
          <w:szCs w:val="24"/>
        </w:rPr>
      </w:pPr>
    </w:p>
    <w:p w14:paraId="7A5DB98F" w14:textId="77777777" w:rsidR="00090B0E" w:rsidRDefault="00090B0E">
      <w:pPr>
        <w:rPr>
          <w:b/>
          <w:sz w:val="24"/>
          <w:szCs w:val="24"/>
        </w:rPr>
      </w:pPr>
    </w:p>
    <w:p w14:paraId="78A49DE8" w14:textId="77777777"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minimo 16)</w:t>
      </w:r>
    </w:p>
    <w:p w14:paraId="5E4AB581" w14:textId="77777777" w:rsidR="00E269E0" w:rsidRDefault="00E269E0">
      <w:pPr>
        <w:rPr>
          <w:i/>
          <w:sz w:val="24"/>
          <w:szCs w:val="24"/>
        </w:rPr>
      </w:pPr>
    </w:p>
    <w:p w14:paraId="7322092D" w14:textId="77777777" w:rsidR="00E269E0" w:rsidRDefault="00E269E0">
      <w:pPr>
        <w:rPr>
          <w:i/>
          <w:sz w:val="24"/>
          <w:szCs w:val="24"/>
        </w:rPr>
      </w:pPr>
    </w:p>
    <w:p w14:paraId="7BC6F217" w14:textId="77777777"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CA405" w14:textId="77777777"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14:paraId="3ABFFB96" w14:textId="77777777"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482E" w14:textId="77777777"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14:paraId="212829C4" w14:textId="77777777"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515F9" w14:textId="77777777" w:rsidR="00090B0E" w:rsidRPr="00090B0E" w:rsidRDefault="00090B0E">
    <w:pPr>
      <w:pStyle w:val="Intestazione"/>
      <w:rPr>
        <w:i/>
      </w:rPr>
    </w:pPr>
    <w:r>
      <w:rPr>
        <w:i/>
      </w:rPr>
      <w:t>stampare su carta intest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rgUA/AUGECwAAAA="/>
  </w:docVars>
  <w:rsids>
    <w:rsidRoot w:val="00090B0E"/>
    <w:rsid w:val="00004D08"/>
    <w:rsid w:val="00077E08"/>
    <w:rsid w:val="00090B0E"/>
    <w:rsid w:val="001439F3"/>
    <w:rsid w:val="0017344C"/>
    <w:rsid w:val="00241BB4"/>
    <w:rsid w:val="00307574"/>
    <w:rsid w:val="006C1B1E"/>
    <w:rsid w:val="00755E10"/>
    <w:rsid w:val="007B7154"/>
    <w:rsid w:val="00E071AF"/>
    <w:rsid w:val="00E17158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0615C9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444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10</cp:revision>
  <dcterms:created xsi:type="dcterms:W3CDTF">2019-04-03T13:16:00Z</dcterms:created>
  <dcterms:modified xsi:type="dcterms:W3CDTF">2025-12-2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3077a3c4623194e14801ae2dff36b17ed0fd767842d1847df5bd0d386dba38</vt:lpwstr>
  </property>
</Properties>
</file>